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binary search tree (BST), find the lowest common ancestor (LCA) node of two given nodes in the BST.</w:t>
      </w:r>
    </w:p>
    <w:p>
      <w:pPr>
        <w:pStyle w:val="BodyText"/>
      </w:pPr>
      <w:r>
        <w:t xml:space="preserve">According to the</w:t>
      </w:r>
      <w:r>
        <w:t xml:space="preserve"> </w:t>
      </w:r>
      <w:hyperlink r:id="rId20">
        <w:r>
          <w:rPr>
            <w:rStyle w:val="Hyperlink"/>
          </w:rPr>
          <w:t xml:space="preserve">definition of LCA on Wikipedia</w:t>
        </w:r>
      </w:hyperlink>
      <w:r>
        <w:t xml:space="preserve">: “The lowest common ancestor is defined between two nodes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s the lowest node in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that has both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as descendants (where we allow</w:t>
      </w:r>
      <w:r>
        <w:t xml:space="preserve"> </w:t>
      </w:r>
      <w:r>
        <w:rPr>
          <w:b/>
          <w:bCs/>
        </w:rPr>
        <w:t xml:space="preserve">a node to be a descendant of itself</w:t>
      </w:r>
      <w:r>
        <w:t xml:space="preserve">).”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searchtree_improve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6,2,8,0,4,7,9,null,null,3,5], p = 2, q = 8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The LCA of nodes 2 and 8 is 6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2540000" cy="2413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18/12/14/binarysearchtree_improve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root = [6,2,8,0,4,7,9,null,null,3,5], p = 2, q = 4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CA of nodes 2 and 4 is 2, since a node can be a descendant of itself according to the LCA definition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root = [2,1], p = 2, q = 1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tree is in the range</w:t>
      </w:r>
      <w:r>
        <w:t xml:space="preserve"> </w:t>
      </w:r>
      <w:r>
        <w:rPr>
          <w:rStyle w:val="VerbatimChar"/>
        </w:rPr>
        <w:t xml:space="preserve">[2, 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ode.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Node.val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 != q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</w:t>
      </w:r>
      <w:r>
        <w:t xml:space="preserve"> </w:t>
      </w:r>
      <w:r>
        <w:t xml:space="preserve">will exist in the B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en.wikipedia.org/wiki/Lowest_common_ances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Lowest_common_ances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5:51Z</dcterms:created>
  <dcterms:modified xsi:type="dcterms:W3CDTF">2024-03-25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